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023" w:rsidRDefault="00304023" w:rsidP="00B1686B">
      <w:pPr>
        <w:shd w:val="clear" w:color="auto" w:fill="FFFFFF" w:themeFill="background1"/>
        <w:jc w:val="center"/>
        <w:rPr>
          <w:b/>
          <w:sz w:val="40"/>
          <w:szCs w:val="40"/>
        </w:rPr>
      </w:pPr>
    </w:p>
    <w:p w:rsidR="004977C6" w:rsidRPr="00B1686B" w:rsidRDefault="00B1686B" w:rsidP="00304023">
      <w:pPr>
        <w:shd w:val="clear" w:color="auto" w:fill="FFFFFF" w:themeFill="background1"/>
        <w:jc w:val="center"/>
        <w:rPr>
          <w:b/>
          <w:sz w:val="40"/>
          <w:szCs w:val="40"/>
        </w:rPr>
      </w:pPr>
      <w:r w:rsidRPr="00B1686B">
        <w:rPr>
          <w:b/>
          <w:sz w:val="40"/>
          <w:szCs w:val="40"/>
        </w:rPr>
        <w:t xml:space="preserve">Contratação de escola </w:t>
      </w:r>
      <w:r>
        <w:rPr>
          <w:b/>
          <w:sz w:val="40"/>
          <w:szCs w:val="40"/>
        </w:rPr>
        <w:t>– Técnicos Especializados</w:t>
      </w:r>
    </w:p>
    <w:p w:rsidR="00B1686B" w:rsidRDefault="00B1686B" w:rsidP="00B1686B">
      <w:pPr>
        <w:pStyle w:val="PargrafodaLista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dentificação do horário</w:t>
      </w:r>
    </w:p>
    <w:p w:rsidR="00B1686B" w:rsidRDefault="00B1686B" w:rsidP="00B1686B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9464"/>
      </w:tblGrid>
      <w:tr w:rsidR="00B1686B" w:rsidTr="00D724C6">
        <w:tc>
          <w:tcPr>
            <w:tcW w:w="9464" w:type="dxa"/>
          </w:tcPr>
          <w:p w:rsidR="00B1686B" w:rsidRPr="006935FC" w:rsidRDefault="00B1686B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úmero do horário: </w:t>
            </w:r>
          </w:p>
        </w:tc>
      </w:tr>
      <w:tr w:rsidR="00B1686B" w:rsidTr="00D35C6A">
        <w:tc>
          <w:tcPr>
            <w:tcW w:w="9464" w:type="dxa"/>
          </w:tcPr>
          <w:p w:rsidR="00B1686B" w:rsidRPr="006935FC" w:rsidRDefault="007553AB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Área de Recrutamento:</w:t>
            </w:r>
          </w:p>
        </w:tc>
      </w:tr>
    </w:tbl>
    <w:p w:rsidR="004977C6" w:rsidRPr="004977C6" w:rsidRDefault="004977C6" w:rsidP="004977C6">
      <w:pPr>
        <w:jc w:val="both"/>
        <w:rPr>
          <w:b/>
          <w:sz w:val="24"/>
          <w:szCs w:val="24"/>
        </w:rPr>
      </w:pPr>
    </w:p>
    <w:p w:rsidR="009E14E2" w:rsidRPr="004977C6" w:rsidRDefault="004977C6" w:rsidP="004977C6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 w:rsidR="009E14E2" w:rsidRPr="004977C6">
        <w:rPr>
          <w:b/>
          <w:sz w:val="24"/>
          <w:szCs w:val="24"/>
        </w:rPr>
        <w:t>Identificação do candidato</w:t>
      </w:r>
    </w:p>
    <w:p w:rsidR="004977C6" w:rsidRDefault="004977C6" w:rsidP="004977C6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4644"/>
        <w:gridCol w:w="4820"/>
      </w:tblGrid>
      <w:tr w:rsidR="006935FC" w:rsidTr="005D1487">
        <w:tc>
          <w:tcPr>
            <w:tcW w:w="9464" w:type="dxa"/>
            <w:gridSpan w:val="2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ome completo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.ºBI/CC: </w:t>
            </w:r>
          </w:p>
        </w:tc>
        <w:tc>
          <w:tcPr>
            <w:tcW w:w="4820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a de nascimento: </w:t>
            </w:r>
          </w:p>
        </w:tc>
      </w:tr>
      <w:tr w:rsidR="006935FC" w:rsidTr="005D1487">
        <w:tc>
          <w:tcPr>
            <w:tcW w:w="9464" w:type="dxa"/>
            <w:gridSpan w:val="2"/>
          </w:tcPr>
          <w:p w:rsidR="006935FC" w:rsidRPr="0099664D" w:rsidRDefault="006935FC" w:rsidP="0099664D">
            <w:pPr>
              <w:pStyle w:val="PargrafodaLista"/>
              <w:spacing w:line="276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rada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</w:p>
        </w:tc>
        <w:tc>
          <w:tcPr>
            <w:tcW w:w="4820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lemóvel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9E14E2">
            <w:pPr>
              <w:pStyle w:val="PargrafodaLista"/>
              <w:spacing w:line="36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.º de candidato</w:t>
            </w:r>
            <w:r w:rsidR="0081128A">
              <w:rPr>
                <w:b/>
                <w:sz w:val="24"/>
                <w:szCs w:val="24"/>
              </w:rPr>
              <w:t xml:space="preserve"> DGAE</w:t>
            </w:r>
            <w:r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4820" w:type="dxa"/>
          </w:tcPr>
          <w:p w:rsidR="009D32CD" w:rsidRPr="0099664D" w:rsidRDefault="00405CF5" w:rsidP="006935FC">
            <w:pPr>
              <w:pStyle w:val="PargrafodaLista"/>
              <w:spacing w:line="276" w:lineRule="auto"/>
              <w:ind w:left="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CP </w:t>
            </w:r>
            <w:r w:rsidR="00CB56B0">
              <w:rPr>
                <w:b/>
                <w:sz w:val="20"/>
                <w:szCs w:val="20"/>
              </w:rPr>
              <w:t xml:space="preserve">(ex- CAP) </w:t>
            </w:r>
            <w:r>
              <w:rPr>
                <w:b/>
                <w:sz w:val="20"/>
                <w:szCs w:val="20"/>
              </w:rPr>
              <w:t xml:space="preserve">nº </w:t>
            </w:r>
            <w:r w:rsidR="009D32CD" w:rsidRPr="0099664D">
              <w:rPr>
                <w:b/>
                <w:sz w:val="20"/>
                <w:szCs w:val="20"/>
              </w:rPr>
              <w:t xml:space="preserve"> </w:t>
            </w:r>
          </w:p>
          <w:p w:rsidR="006935FC" w:rsidRPr="006935FC" w:rsidRDefault="006935FC" w:rsidP="009D32CD">
            <w:pPr>
              <w:pStyle w:val="PargrafodaLista"/>
              <w:spacing w:line="276" w:lineRule="auto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:rsidR="009E14E2" w:rsidRDefault="009E14E2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304023" w:rsidRPr="008D4A3E" w:rsidRDefault="00304023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5D1487" w:rsidRPr="004977C6" w:rsidRDefault="004977C6" w:rsidP="004977C6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="00775603">
        <w:rPr>
          <w:b/>
          <w:sz w:val="24"/>
          <w:szCs w:val="24"/>
        </w:rPr>
        <w:t>Habilitações Académicas</w:t>
      </w: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464"/>
      </w:tblGrid>
      <w:tr w:rsidR="005D1487" w:rsidTr="005D1487">
        <w:tc>
          <w:tcPr>
            <w:tcW w:w="9464" w:type="dxa"/>
          </w:tcPr>
          <w:p w:rsidR="009D32CD" w:rsidRPr="008D4A3E" w:rsidRDefault="009D32CD" w:rsidP="009D32CD">
            <w:pPr>
              <w:pStyle w:val="PargrafodaLista"/>
              <w:spacing w:line="360" w:lineRule="auto"/>
              <w:ind w:left="1080"/>
              <w:jc w:val="both"/>
              <w:rPr>
                <w:b/>
                <w:sz w:val="16"/>
                <w:szCs w:val="16"/>
              </w:rPr>
            </w:pPr>
          </w:p>
          <w:p w:rsidR="00304023" w:rsidRPr="00304023" w:rsidRDefault="00304023" w:rsidP="00304023">
            <w:pPr>
              <w:pStyle w:val="PargrafodaLista"/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vanish/>
                <w:sz w:val="24"/>
                <w:szCs w:val="24"/>
              </w:rPr>
            </w:pPr>
          </w:p>
          <w:p w:rsidR="00304023" w:rsidRPr="00304023" w:rsidRDefault="00304023" w:rsidP="00304023">
            <w:pPr>
              <w:pStyle w:val="PargrafodaLista"/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vanish/>
                <w:sz w:val="24"/>
                <w:szCs w:val="24"/>
              </w:rPr>
            </w:pPr>
          </w:p>
          <w:p w:rsidR="006D5CC6" w:rsidRDefault="006D5CC6" w:rsidP="00304023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u académico __________________________________</w:t>
            </w:r>
          </w:p>
          <w:p w:rsidR="009D32CD" w:rsidRDefault="009D32CD" w:rsidP="00304023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lassificação académica: </w:t>
            </w:r>
            <w:r>
              <w:rPr>
                <w:sz w:val="24"/>
                <w:szCs w:val="24"/>
              </w:rPr>
              <w:t>________ valor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:rsidR="009D32CD" w:rsidRDefault="009D32CD" w:rsidP="009D32CD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stituição onde concluiu a formação académica:</w:t>
            </w:r>
          </w:p>
          <w:p w:rsidR="006D5CC6" w:rsidRPr="006D5CC6" w:rsidRDefault="00C14331" w:rsidP="006D5CC6">
            <w:pPr>
              <w:pStyle w:val="PargrafodaLista"/>
              <w:spacing w:line="360" w:lineRule="auto"/>
              <w:ind w:left="108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</w:t>
            </w:r>
          </w:p>
          <w:p w:rsidR="005D1487" w:rsidRDefault="00D07622" w:rsidP="005D1487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entificação do</w:t>
            </w:r>
            <w:r w:rsidR="00530343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curso (tal como consta do respetivo certificado)</w:t>
            </w:r>
            <w:r w:rsidR="004977C6">
              <w:rPr>
                <w:b/>
                <w:sz w:val="24"/>
                <w:szCs w:val="24"/>
              </w:rPr>
              <w:t>:</w:t>
            </w:r>
          </w:p>
          <w:tbl>
            <w:tblPr>
              <w:tblStyle w:val="Tabelacomgrelha"/>
              <w:tblW w:w="0" w:type="auto"/>
              <w:tblInd w:w="738" w:type="dxa"/>
              <w:tblLook w:val="04A0" w:firstRow="1" w:lastRow="0" w:firstColumn="1" w:lastColumn="0" w:noHBand="0" w:noVBand="1"/>
            </w:tblPr>
            <w:tblGrid>
              <w:gridCol w:w="6662"/>
              <w:gridCol w:w="1838"/>
            </w:tblGrid>
            <w:tr w:rsidR="00D07622" w:rsidTr="004248EE">
              <w:tc>
                <w:tcPr>
                  <w:tcW w:w="6662" w:type="dxa"/>
                  <w:shd w:val="clear" w:color="auto" w:fill="F2F2F2" w:themeFill="background1" w:themeFillShade="F2"/>
                </w:tcPr>
                <w:p w:rsidR="00D07622" w:rsidRPr="004977C6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</w:rPr>
                  </w:pPr>
                  <w:r w:rsidRPr="004977C6">
                    <w:rPr>
                      <w:b/>
                    </w:rPr>
                    <w:t xml:space="preserve">Designação </w:t>
                  </w:r>
                </w:p>
              </w:tc>
              <w:tc>
                <w:tcPr>
                  <w:tcW w:w="1838" w:type="dxa"/>
                  <w:shd w:val="clear" w:color="auto" w:fill="F2F2F2" w:themeFill="background1" w:themeFillShade="F2"/>
                </w:tcPr>
                <w:p w:rsidR="00D07622" w:rsidRPr="004977C6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  <w:sz w:val="20"/>
                      <w:szCs w:val="20"/>
                    </w:rPr>
                  </w:pPr>
                  <w:r w:rsidRPr="004977C6">
                    <w:rPr>
                      <w:b/>
                      <w:sz w:val="20"/>
                      <w:szCs w:val="20"/>
                    </w:rPr>
                    <w:t>Data de conclusão</w:t>
                  </w:r>
                </w:p>
              </w:tc>
            </w:tr>
            <w:tr w:rsidR="00D07622" w:rsidTr="000E494B">
              <w:tc>
                <w:tcPr>
                  <w:tcW w:w="6662" w:type="dxa"/>
                </w:tcPr>
                <w:p w:rsidR="00D07622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38" w:type="dxa"/>
                </w:tcPr>
                <w:p w:rsidR="00D07622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</w:tbl>
          <w:p w:rsidR="00C27121" w:rsidRPr="004977C6" w:rsidRDefault="00C27121" w:rsidP="004977C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  <w:p w:rsidR="004977C6" w:rsidRPr="004977C6" w:rsidRDefault="004977C6" w:rsidP="00304023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90C03" w:rsidRPr="00890C03" w:rsidRDefault="00890C03" w:rsidP="00890C03">
      <w:pPr>
        <w:jc w:val="both"/>
        <w:rPr>
          <w:sz w:val="24"/>
          <w:szCs w:val="24"/>
        </w:rPr>
      </w:pPr>
    </w:p>
    <w:p w:rsidR="00821EA5" w:rsidRPr="00304023" w:rsidRDefault="00BD6552" w:rsidP="00304023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4</w:t>
      </w:r>
      <w:r w:rsidR="00304023">
        <w:rPr>
          <w:b/>
          <w:sz w:val="24"/>
          <w:szCs w:val="24"/>
        </w:rPr>
        <w:t xml:space="preserve">. </w:t>
      </w:r>
      <w:r w:rsidR="005A3C43" w:rsidRPr="00304023">
        <w:rPr>
          <w:b/>
          <w:sz w:val="24"/>
          <w:szCs w:val="24"/>
        </w:rPr>
        <w:t>Formação profissional certificada</w:t>
      </w:r>
      <w:r w:rsidR="00072D58" w:rsidRPr="00304023">
        <w:rPr>
          <w:b/>
          <w:sz w:val="24"/>
          <w:szCs w:val="24"/>
        </w:rPr>
        <w:t xml:space="preserve"> e/ou formação complementar </w:t>
      </w:r>
      <w:r w:rsidR="0099664D" w:rsidRPr="00304023">
        <w:rPr>
          <w:b/>
          <w:sz w:val="24"/>
          <w:szCs w:val="24"/>
        </w:rPr>
        <w:t>devidamente certificada,</w:t>
      </w:r>
      <w:r w:rsidR="008D4A3E" w:rsidRPr="00304023">
        <w:rPr>
          <w:b/>
          <w:sz w:val="24"/>
          <w:szCs w:val="24"/>
        </w:rPr>
        <w:t xml:space="preserve"> em horas</w:t>
      </w:r>
      <w:r w:rsidR="00310F04" w:rsidRPr="00304023">
        <w:rPr>
          <w:sz w:val="24"/>
          <w:szCs w:val="24"/>
        </w:rPr>
        <w:t>.</w:t>
      </w:r>
    </w:p>
    <w:p w:rsidR="00072D58" w:rsidRPr="008D4A3E" w:rsidRDefault="00072D58" w:rsidP="00072D58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4253"/>
        <w:gridCol w:w="1418"/>
        <w:gridCol w:w="2551"/>
        <w:gridCol w:w="1242"/>
      </w:tblGrid>
      <w:tr w:rsidR="00821EA5" w:rsidTr="008D4A3E">
        <w:tc>
          <w:tcPr>
            <w:tcW w:w="4253" w:type="dxa"/>
          </w:tcPr>
          <w:p w:rsidR="00821EA5" w:rsidRPr="00821EA5" w:rsidRDefault="00821EA5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ignação da formação</w:t>
            </w:r>
          </w:p>
        </w:tc>
        <w:tc>
          <w:tcPr>
            <w:tcW w:w="1418" w:type="dxa"/>
          </w:tcPr>
          <w:p w:rsidR="00821EA5" w:rsidRPr="00821EA5" w:rsidRDefault="00821EA5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a realização</w:t>
            </w:r>
          </w:p>
        </w:tc>
        <w:tc>
          <w:tcPr>
            <w:tcW w:w="2551" w:type="dxa"/>
          </w:tcPr>
          <w:p w:rsidR="00821EA5" w:rsidRPr="00821EA5" w:rsidRDefault="00821EA5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 promotora</w:t>
            </w:r>
          </w:p>
        </w:tc>
        <w:tc>
          <w:tcPr>
            <w:tcW w:w="1242" w:type="dxa"/>
          </w:tcPr>
          <w:p w:rsidR="00821EA5" w:rsidRPr="00821EA5" w:rsidRDefault="00304023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.º</w:t>
            </w:r>
            <w:r w:rsidR="00821EA5">
              <w:rPr>
                <w:b/>
                <w:sz w:val="24"/>
                <w:szCs w:val="24"/>
              </w:rPr>
              <w:t xml:space="preserve"> de horas</w:t>
            </w: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3C0338" w:rsidTr="008D4A3E">
        <w:tc>
          <w:tcPr>
            <w:tcW w:w="4253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9C682C" w:rsidTr="008D4A3E">
        <w:tc>
          <w:tcPr>
            <w:tcW w:w="4253" w:type="dxa"/>
          </w:tcPr>
          <w:p w:rsidR="009C682C" w:rsidRPr="009C682C" w:rsidRDefault="009C682C" w:rsidP="00821EA5">
            <w:pPr>
              <w:pStyle w:val="PargrafodaLista"/>
              <w:ind w:left="0"/>
              <w:jc w:val="both"/>
              <w:rPr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9C682C" w:rsidTr="008D4A3E">
        <w:tc>
          <w:tcPr>
            <w:tcW w:w="4253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FC1FB4" w:rsidTr="00FC1FB4">
        <w:tc>
          <w:tcPr>
            <w:tcW w:w="9464" w:type="dxa"/>
            <w:gridSpan w:val="4"/>
            <w:shd w:val="clear" w:color="auto" w:fill="D9D9D9" w:themeFill="background1" w:themeFillShade="D9"/>
          </w:tcPr>
          <w:p w:rsidR="00FC1FB4" w:rsidRDefault="00FC1FB4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3903A4" w:rsidTr="00766FCC">
        <w:tc>
          <w:tcPr>
            <w:tcW w:w="8222" w:type="dxa"/>
            <w:gridSpan w:val="3"/>
          </w:tcPr>
          <w:p w:rsidR="003903A4" w:rsidRPr="003903A4" w:rsidRDefault="00FC1FB4" w:rsidP="00821EA5">
            <w:pPr>
              <w:pStyle w:val="PargrafodaLista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="003903A4" w:rsidRPr="003903A4">
              <w:rPr>
                <w:b/>
                <w:sz w:val="24"/>
                <w:szCs w:val="24"/>
              </w:rPr>
              <w:t>Total</w:t>
            </w:r>
            <w:r>
              <w:rPr>
                <w:b/>
                <w:sz w:val="24"/>
                <w:szCs w:val="24"/>
              </w:rPr>
              <w:t xml:space="preserve"> de horas de formação </w:t>
            </w:r>
          </w:p>
        </w:tc>
        <w:tc>
          <w:tcPr>
            <w:tcW w:w="1242" w:type="dxa"/>
          </w:tcPr>
          <w:p w:rsidR="003903A4" w:rsidRDefault="003903A4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3C0338" w:rsidRPr="00D960A0" w:rsidRDefault="003C0338" w:rsidP="00D960A0">
      <w:pPr>
        <w:jc w:val="both"/>
        <w:rPr>
          <w:sz w:val="24"/>
          <w:szCs w:val="24"/>
        </w:rPr>
      </w:pPr>
    </w:p>
    <w:p w:rsidR="00BE19F4" w:rsidRPr="00BE19F4" w:rsidRDefault="00BE19F4" w:rsidP="00BE19F4">
      <w:pPr>
        <w:pStyle w:val="PargrafodaLista"/>
        <w:numPr>
          <w:ilvl w:val="0"/>
          <w:numId w:val="5"/>
        </w:num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</w:t>
      </w:r>
      <w:r w:rsidR="004C0FCA" w:rsidRPr="00BE19F4">
        <w:rPr>
          <w:b/>
          <w:sz w:val="24"/>
          <w:szCs w:val="24"/>
          <w:u w:val="single"/>
        </w:rPr>
        <w:t>xperiência pr</w:t>
      </w:r>
      <w:r w:rsidR="0099664D" w:rsidRPr="00BE19F4">
        <w:rPr>
          <w:b/>
          <w:sz w:val="24"/>
          <w:szCs w:val="24"/>
          <w:u w:val="single"/>
        </w:rPr>
        <w:t xml:space="preserve">ofissional na </w:t>
      </w:r>
      <w:r w:rsidR="003903A4" w:rsidRPr="00BE19F4">
        <w:rPr>
          <w:b/>
          <w:sz w:val="24"/>
          <w:szCs w:val="24"/>
          <w:u w:val="single"/>
        </w:rPr>
        <w:t>área</w:t>
      </w:r>
    </w:p>
    <w:p w:rsidR="004C0FCA" w:rsidRDefault="004C0FCA" w:rsidP="004C0FCA">
      <w:pPr>
        <w:pStyle w:val="PargrafodaLista"/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4032"/>
      </w:tblGrid>
      <w:tr w:rsidR="00BE19F4" w:rsidTr="00BE19F4">
        <w:tc>
          <w:tcPr>
            <w:tcW w:w="4032" w:type="dxa"/>
            <w:shd w:val="clear" w:color="auto" w:fill="F2F2F2" w:themeFill="background1" w:themeFillShade="F2"/>
          </w:tcPr>
          <w:p w:rsidR="00BE19F4" w:rsidRPr="004977C6" w:rsidRDefault="00BE19F4" w:rsidP="00702D1F">
            <w:pPr>
              <w:pStyle w:val="PargrafodaLista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5.1 </w:t>
            </w:r>
            <w:r w:rsidRPr="004977C6">
              <w:rPr>
                <w:b/>
              </w:rPr>
              <w:t xml:space="preserve">Nº de anos </w:t>
            </w:r>
            <w:r>
              <w:rPr>
                <w:b/>
              </w:rPr>
              <w:t xml:space="preserve">de experiência </w:t>
            </w:r>
          </w:p>
        </w:tc>
      </w:tr>
      <w:tr w:rsidR="00BE19F4" w:rsidTr="00BE19F4">
        <w:tc>
          <w:tcPr>
            <w:tcW w:w="4032" w:type="dxa"/>
          </w:tcPr>
          <w:p w:rsidR="00BE19F4" w:rsidRDefault="00BE19F4" w:rsidP="00702D1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BE19F4" w:rsidRPr="00BE19F4" w:rsidRDefault="00BE19F4" w:rsidP="00BE19F4">
      <w:pPr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8994"/>
      </w:tblGrid>
      <w:tr w:rsidR="00BE19F4" w:rsidTr="00BE19F4">
        <w:tc>
          <w:tcPr>
            <w:tcW w:w="8994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.2. Experiência Profissional em contexto escolar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BE19F4" w:rsidTr="00BE19F4">
        <w:tc>
          <w:tcPr>
            <w:tcW w:w="8994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</w:tc>
      </w:tr>
    </w:tbl>
    <w:p w:rsidR="00BE19F4" w:rsidRDefault="00BE19F4" w:rsidP="004C0FCA">
      <w:pPr>
        <w:pStyle w:val="PargrafodaLista"/>
        <w:jc w:val="both"/>
        <w:rPr>
          <w:sz w:val="24"/>
          <w:szCs w:val="24"/>
        </w:rPr>
      </w:pPr>
    </w:p>
    <w:p w:rsidR="00BE19F4" w:rsidRDefault="00BE19F4" w:rsidP="004C0FCA">
      <w:pPr>
        <w:pStyle w:val="PargrafodaLista"/>
        <w:jc w:val="both"/>
        <w:rPr>
          <w:sz w:val="24"/>
          <w:szCs w:val="24"/>
        </w:rPr>
      </w:pPr>
    </w:p>
    <w:p w:rsidR="00BE19F4" w:rsidRPr="00BE19F4" w:rsidRDefault="00BE19F4" w:rsidP="00BE19F4">
      <w:pPr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356"/>
      </w:tblGrid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5.3. Experiência Profissional em contexto extraescolar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</w:tc>
      </w:tr>
    </w:tbl>
    <w:p w:rsidR="00BE19F4" w:rsidRPr="00BE19F4" w:rsidRDefault="00BE19F4" w:rsidP="00BE19F4">
      <w:pPr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356"/>
      </w:tblGrid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.4. Ações específicas dinamizadas em contexto escolar </w:t>
            </w:r>
            <w:r>
              <w:rPr>
                <w:sz w:val="24"/>
                <w:szCs w:val="24"/>
              </w:rPr>
              <w:t>(Descrição de atividades/projetos desenvolvidas/os; explicitação dos objetivos; identificação do público-alvo e dos diversos elementos intervenientes; breve apreciação crítica dos resultados;</w:t>
            </w:r>
            <w:r>
              <w:t xml:space="preserve"> </w:t>
            </w:r>
            <w:r w:rsidRPr="00526835">
              <w:rPr>
                <w:sz w:val="24"/>
                <w:szCs w:val="24"/>
              </w:rPr>
              <w:t>cargos atribuídos,</w:t>
            </w:r>
            <w:r>
              <w:rPr>
                <w:sz w:val="24"/>
                <w:szCs w:val="24"/>
              </w:rPr>
              <w:t xml:space="preserve"> funções desempenhadas…)</w:t>
            </w:r>
          </w:p>
        </w:tc>
      </w:tr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</w:tc>
      </w:tr>
    </w:tbl>
    <w:p w:rsidR="00D45E30" w:rsidRPr="00FB2ABD" w:rsidRDefault="00D45E30" w:rsidP="00310F04">
      <w:pPr>
        <w:jc w:val="both"/>
        <w:rPr>
          <w:b/>
          <w:sz w:val="24"/>
          <w:szCs w:val="24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310F04">
        <w:tc>
          <w:tcPr>
            <w:tcW w:w="9354" w:type="dxa"/>
          </w:tcPr>
          <w:p w:rsidR="00310F04" w:rsidRDefault="00310F04" w:rsidP="00304023">
            <w:pPr>
              <w:pStyle w:val="PargrafodaLista"/>
              <w:numPr>
                <w:ilvl w:val="0"/>
                <w:numId w:val="5"/>
              </w:num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ra informação que considere relevante:</w:t>
            </w:r>
          </w:p>
          <w:p w:rsidR="00310F04" w:rsidRP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310F04">
        <w:tc>
          <w:tcPr>
            <w:tcW w:w="9354" w:type="dxa"/>
          </w:tcPr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</w:tbl>
    <w:p w:rsidR="00D45E30" w:rsidRPr="009C682C" w:rsidRDefault="00D45E30" w:rsidP="00D960A0">
      <w:pPr>
        <w:jc w:val="both"/>
        <w:rPr>
          <w:b/>
          <w:sz w:val="16"/>
          <w:szCs w:val="16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F42BDD">
        <w:tc>
          <w:tcPr>
            <w:tcW w:w="9354" w:type="dxa"/>
          </w:tcPr>
          <w:p w:rsidR="00310F04" w:rsidRPr="00310F04" w:rsidRDefault="006B398E" w:rsidP="00304023">
            <w:pPr>
              <w:pStyle w:val="PargrafodaLista"/>
              <w:numPr>
                <w:ilvl w:val="0"/>
                <w:numId w:val="5"/>
              </w:num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</w:t>
            </w:r>
            <w:r w:rsidR="003903A4">
              <w:rPr>
                <w:b/>
                <w:sz w:val="24"/>
                <w:szCs w:val="24"/>
              </w:rPr>
              <w:t>dentificação dos Anexos</w:t>
            </w:r>
            <w:r w:rsidR="00D960A0">
              <w:rPr>
                <w:b/>
                <w:sz w:val="24"/>
                <w:szCs w:val="24"/>
              </w:rPr>
              <w:t xml:space="preserve"> </w:t>
            </w:r>
            <w:r w:rsidR="002D5957">
              <w:rPr>
                <w:b/>
                <w:sz w:val="24"/>
                <w:szCs w:val="24"/>
              </w:rPr>
              <w:t>(</w:t>
            </w:r>
            <w:bookmarkStart w:id="0" w:name="_GoBack"/>
            <w:bookmarkEnd w:id="0"/>
            <w:r w:rsidR="002D5957" w:rsidRPr="00D16E98">
              <w:rPr>
                <w:sz w:val="24"/>
                <w:szCs w:val="24"/>
              </w:rPr>
              <w:t>indicar o assunto de cada um dos anexos):</w:t>
            </w:r>
          </w:p>
          <w:p w:rsidR="00310F04" w:rsidRPr="00310F04" w:rsidRDefault="00310F04" w:rsidP="00F42BDD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F42BDD">
        <w:tc>
          <w:tcPr>
            <w:tcW w:w="9354" w:type="dxa"/>
          </w:tcPr>
          <w:p w:rsidR="00310F04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1 – (…)</w:t>
            </w:r>
          </w:p>
          <w:p w:rsidR="00D960A0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2 – (…)</w:t>
            </w:r>
          </w:p>
          <w:p w:rsidR="00310F04" w:rsidRDefault="00BE19F4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3 – (…)</w:t>
            </w:r>
          </w:p>
          <w:p w:rsidR="00BE19F4" w:rsidRDefault="00BE19F4" w:rsidP="00BE19F4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4 – (…)</w:t>
            </w:r>
          </w:p>
          <w:p w:rsidR="00BE19F4" w:rsidRDefault="00BE19F4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</w:tbl>
    <w:p w:rsidR="00BE19F4" w:rsidRPr="009C682C" w:rsidRDefault="00BE19F4" w:rsidP="009C682C">
      <w:pPr>
        <w:jc w:val="both"/>
        <w:rPr>
          <w:sz w:val="24"/>
          <w:szCs w:val="24"/>
        </w:rPr>
      </w:pPr>
    </w:p>
    <w:sectPr w:rsidR="00BE19F4" w:rsidRPr="009C682C" w:rsidSect="00B1686B">
      <w:headerReference w:type="default" r:id="rId8"/>
      <w:footerReference w:type="default" r:id="rId9"/>
      <w:headerReference w:type="first" r:id="rId10"/>
      <w:pgSz w:w="11906" w:h="16838"/>
      <w:pgMar w:top="993" w:right="1416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656E" w:rsidRDefault="0093656E" w:rsidP="003C0338">
      <w:pPr>
        <w:spacing w:after="0" w:line="240" w:lineRule="auto"/>
      </w:pPr>
      <w:r>
        <w:separator/>
      </w:r>
    </w:p>
  </w:endnote>
  <w:endnote w:type="continuationSeparator" w:id="0">
    <w:p w:rsidR="0093656E" w:rsidRDefault="0093656E" w:rsidP="003C0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490650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3C0338" w:rsidRDefault="003C0338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95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95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0338" w:rsidRDefault="003C033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656E" w:rsidRDefault="0093656E" w:rsidP="003C0338">
      <w:pPr>
        <w:spacing w:after="0" w:line="240" w:lineRule="auto"/>
      </w:pPr>
      <w:r>
        <w:separator/>
      </w:r>
    </w:p>
  </w:footnote>
  <w:footnote w:type="continuationSeparator" w:id="0">
    <w:p w:rsidR="0093656E" w:rsidRDefault="0093656E" w:rsidP="003C03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  <w:r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61312" behindDoc="1" locked="0" layoutInCell="1" allowOverlap="1" wp14:anchorId="1335767B" wp14:editId="050F1811">
          <wp:simplePos x="0" y="0"/>
          <wp:positionH relativeFrom="column">
            <wp:posOffset>4961890</wp:posOffset>
          </wp:positionH>
          <wp:positionV relativeFrom="paragraph">
            <wp:posOffset>-125730</wp:posOffset>
          </wp:positionV>
          <wp:extent cx="1457325" cy="721360"/>
          <wp:effectExtent l="0" t="0" r="9525" b="2540"/>
          <wp:wrapTight wrapText="bothSides">
            <wp:wrapPolygon edited="0">
              <wp:start x="0" y="0"/>
              <wp:lineTo x="0" y="21106"/>
              <wp:lineTo x="21459" y="21106"/>
              <wp:lineTo x="21459" y="0"/>
              <wp:lineTo x="0" y="0"/>
            </wp:wrapPolygon>
          </wp:wrapTight>
          <wp:docPr id="8" name="Imagem 8" descr="C:\Users\helena.barrote.AGRUPAMENTO.000\Desktop\AbrirDoc.asp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lena.barrote.AGRUPAMENTO.000\Desktop\AbrirDoc.aspx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2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5ECD"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59264" behindDoc="1" locked="0" layoutInCell="1" allowOverlap="1" wp14:anchorId="370EE530" wp14:editId="517B3515">
          <wp:simplePos x="0" y="0"/>
          <wp:positionH relativeFrom="column">
            <wp:posOffset>-208280</wp:posOffset>
          </wp:positionH>
          <wp:positionV relativeFrom="paragraph">
            <wp:posOffset>-90170</wp:posOffset>
          </wp:positionV>
          <wp:extent cx="3733800" cy="571500"/>
          <wp:effectExtent l="0" t="0" r="0" b="0"/>
          <wp:wrapTight wrapText="bothSides">
            <wp:wrapPolygon edited="0">
              <wp:start x="0" y="0"/>
              <wp:lineTo x="0" y="20880"/>
              <wp:lineTo x="21490" y="20880"/>
              <wp:lineTo x="21490" y="0"/>
              <wp:lineTo x="0" y="0"/>
            </wp:wrapPolygon>
          </wp:wrapTight>
          <wp:docPr id="7" name="Imagem 7" descr="alogo escola complet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ogo escola complet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268"/>
                  <a:stretch/>
                </pic:blipFill>
                <pic:spPr bwMode="auto">
                  <a:xfrm>
                    <a:off x="0" y="0"/>
                    <a:ext cx="37338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7A76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27B87D20"/>
    <w:multiLevelType w:val="multilevel"/>
    <w:tmpl w:val="47F4A86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641A7367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74C1569E"/>
    <w:multiLevelType w:val="hybridMultilevel"/>
    <w:tmpl w:val="5F86ED04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77B64389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EwNTA0NTU2NDBU0lEKTi0uzszPAykwrgUAcrS09SwAAAA="/>
  </w:docVars>
  <w:rsids>
    <w:rsidRoot w:val="000D3258"/>
    <w:rsid w:val="000272C1"/>
    <w:rsid w:val="0004523B"/>
    <w:rsid w:val="00072D58"/>
    <w:rsid w:val="000D3258"/>
    <w:rsid w:val="00131589"/>
    <w:rsid w:val="00143808"/>
    <w:rsid w:val="00175A53"/>
    <w:rsid w:val="001A7F00"/>
    <w:rsid w:val="00267E41"/>
    <w:rsid w:val="002B4F75"/>
    <w:rsid w:val="002D5957"/>
    <w:rsid w:val="00304023"/>
    <w:rsid w:val="00310F04"/>
    <w:rsid w:val="00381E30"/>
    <w:rsid w:val="003903A4"/>
    <w:rsid w:val="003976FE"/>
    <w:rsid w:val="003A29BD"/>
    <w:rsid w:val="003C0338"/>
    <w:rsid w:val="00405CF5"/>
    <w:rsid w:val="004977C6"/>
    <w:rsid w:val="004C0FCA"/>
    <w:rsid w:val="00526835"/>
    <w:rsid w:val="00530343"/>
    <w:rsid w:val="005A3C43"/>
    <w:rsid w:val="005D1487"/>
    <w:rsid w:val="006935FC"/>
    <w:rsid w:val="006A13D4"/>
    <w:rsid w:val="006B398E"/>
    <w:rsid w:val="006D5CC6"/>
    <w:rsid w:val="0073353E"/>
    <w:rsid w:val="007553AB"/>
    <w:rsid w:val="00763911"/>
    <w:rsid w:val="00773AE5"/>
    <w:rsid w:val="00775603"/>
    <w:rsid w:val="007971EE"/>
    <w:rsid w:val="007F1323"/>
    <w:rsid w:val="0081128A"/>
    <w:rsid w:val="00821EA5"/>
    <w:rsid w:val="0088019A"/>
    <w:rsid w:val="008814FC"/>
    <w:rsid w:val="00890C03"/>
    <w:rsid w:val="008D4A3E"/>
    <w:rsid w:val="008F54FC"/>
    <w:rsid w:val="00900DCC"/>
    <w:rsid w:val="0093656E"/>
    <w:rsid w:val="0099664D"/>
    <w:rsid w:val="009C682C"/>
    <w:rsid w:val="009D32CD"/>
    <w:rsid w:val="009E14E2"/>
    <w:rsid w:val="00A6189B"/>
    <w:rsid w:val="00A74229"/>
    <w:rsid w:val="00B1686B"/>
    <w:rsid w:val="00BB36D3"/>
    <w:rsid w:val="00BD6552"/>
    <w:rsid w:val="00BE19F4"/>
    <w:rsid w:val="00C12607"/>
    <w:rsid w:val="00C14331"/>
    <w:rsid w:val="00C27121"/>
    <w:rsid w:val="00CB56B0"/>
    <w:rsid w:val="00D07622"/>
    <w:rsid w:val="00D45E30"/>
    <w:rsid w:val="00D723CD"/>
    <w:rsid w:val="00D960A0"/>
    <w:rsid w:val="00DE47D0"/>
    <w:rsid w:val="00E40E29"/>
    <w:rsid w:val="00E577E8"/>
    <w:rsid w:val="00E82339"/>
    <w:rsid w:val="00E83199"/>
    <w:rsid w:val="00E92A8C"/>
    <w:rsid w:val="00F64EA0"/>
    <w:rsid w:val="00F858C1"/>
    <w:rsid w:val="00FB2ABD"/>
    <w:rsid w:val="00FC1FB4"/>
    <w:rsid w:val="00FC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D58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D58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61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Vila</dc:creator>
  <cp:lastModifiedBy>helena.barrote</cp:lastModifiedBy>
  <cp:revision>14</cp:revision>
  <cp:lastPrinted>2016-08-29T16:39:00Z</cp:lastPrinted>
  <dcterms:created xsi:type="dcterms:W3CDTF">2016-09-05T17:17:00Z</dcterms:created>
  <dcterms:modified xsi:type="dcterms:W3CDTF">2017-08-30T16:45:00Z</dcterms:modified>
</cp:coreProperties>
</file>